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r w:rsidR="00BC6655">
        <w:rPr>
          <w:rStyle w:val="Hyperlink"/>
          <w:lang w:eastAsia="en-US"/>
        </w:rPr>
        <w:t>mykey</w:t>
      </w:r>
      <w:r>
        <w:rPr>
          <w:rStyle w:val="Hyperlink"/>
          <w:lang w:eastAsia="en-US"/>
        </w:rPr>
        <w:t>.asc,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r w:rsidRPr="000E54BA">
        <w:rPr>
          <w:rStyle w:val="Hyperlink"/>
          <w:rFonts w:ascii="Lucida Console" w:hAnsi="Lucida Console"/>
          <w:sz w:val="20"/>
          <w:szCs w:val="20"/>
          <w:lang w:eastAsia="en-US"/>
        </w:rPr>
        <w:t>gpg mykey.asc</w:t>
      </w:r>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from Crypto.PublicKey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from Crypto.Cipher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inPrivKey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vKeyObj = RSA.importKey(binPrivKey)</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privKeyObj)</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message = cipher.decryp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Message:",message)</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Note: You may have to install Pycrypto</w:t>
      </w:r>
      <w:r w:rsidR="005873FE">
        <w:t>dome</w:t>
      </w:r>
      <w:r>
        <w:t xml:space="preserve"> if this example, to do so apply the following command:</w:t>
      </w:r>
    </w:p>
    <w:p w14:paraId="34283296" w14:textId="05298288" w:rsidR="00E948EA" w:rsidRDefault="00E948EA" w:rsidP="002D12A1"/>
    <w:p w14:paraId="24814D4F" w14:textId="7EF8EF94" w:rsidR="00E948EA" w:rsidRDefault="00E948EA" w:rsidP="002D12A1">
      <w:pPr>
        <w:rPr>
          <w:rFonts w:ascii="Lucida Console" w:hAnsi="Lucida Console"/>
          <w:b/>
          <w:bCs/>
        </w:rPr>
      </w:pPr>
      <w:r w:rsidRPr="00E948EA">
        <w:rPr>
          <w:rFonts w:ascii="Lucida Console" w:hAnsi="Lucida Console"/>
          <w:b/>
          <w:bCs/>
        </w:rPr>
        <w:t>pip install pycrypto</w:t>
      </w:r>
      <w:r w:rsidR="004E7205">
        <w:rPr>
          <w:rFonts w:ascii="Lucida Console" w:hAnsi="Lucida Console"/>
          <w:b/>
          <w:bCs/>
        </w:rPr>
        <w:t>dome</w:t>
      </w:r>
    </w:p>
    <w:p w14:paraId="2F0BF0C9" w14:textId="77777777" w:rsidR="007F419A" w:rsidRPr="00E948EA" w:rsidRDefault="007F419A" w:rsidP="002D12A1">
      <w:pPr>
        <w:rPr>
          <w:rFonts w:ascii="Lucida Console" w:hAnsi="Lucida Console"/>
          <w:b/>
          <w:bCs/>
        </w:rPr>
      </w:pPr>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lastRenderedPageBreak/>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6201"/>
        <w:gridCol w:w="2835"/>
      </w:tblGrid>
      <w:tr w:rsidR="0077357F" w14:paraId="254D2A06" w14:textId="77777777" w:rsidTr="00C70A63">
        <w:tc>
          <w:tcPr>
            <w:tcW w:w="598" w:type="dxa"/>
          </w:tcPr>
          <w:p w14:paraId="69AEBC92" w14:textId="77777777" w:rsidR="0077357F" w:rsidRPr="00BE24E3" w:rsidRDefault="0077357F" w:rsidP="00E417B8">
            <w:pPr>
              <w:rPr>
                <w:b/>
              </w:rPr>
            </w:pPr>
            <w:r>
              <w:rPr>
                <w:b/>
              </w:rPr>
              <w:t>No</w:t>
            </w:r>
          </w:p>
        </w:tc>
        <w:tc>
          <w:tcPr>
            <w:tcW w:w="6201" w:type="dxa"/>
          </w:tcPr>
          <w:p w14:paraId="6F85297E" w14:textId="77777777" w:rsidR="0077357F" w:rsidRPr="00BE24E3" w:rsidRDefault="0077357F" w:rsidP="00E417B8">
            <w:pPr>
              <w:rPr>
                <w:b/>
              </w:rPr>
            </w:pPr>
            <w:r w:rsidRPr="00BE24E3">
              <w:rPr>
                <w:b/>
              </w:rPr>
              <w:t>Description</w:t>
            </w:r>
          </w:p>
        </w:tc>
        <w:tc>
          <w:tcPr>
            <w:tcW w:w="2835" w:type="dxa"/>
          </w:tcPr>
          <w:p w14:paraId="6295BBA9" w14:textId="77777777" w:rsidR="0077357F" w:rsidRPr="00BE24E3" w:rsidRDefault="0077357F" w:rsidP="00E417B8">
            <w:pPr>
              <w:rPr>
                <w:b/>
              </w:rPr>
            </w:pPr>
            <w:r w:rsidRPr="00BE24E3">
              <w:rPr>
                <w:b/>
              </w:rPr>
              <w:t>Result</w:t>
            </w:r>
          </w:p>
        </w:tc>
      </w:tr>
      <w:tr w:rsidR="0077357F" w14:paraId="3FA135B8" w14:textId="77777777" w:rsidTr="00C70A63">
        <w:tc>
          <w:tcPr>
            <w:tcW w:w="598" w:type="dxa"/>
          </w:tcPr>
          <w:p w14:paraId="1C51E3AD" w14:textId="171ADB51" w:rsidR="0077357F" w:rsidRPr="005A6F37" w:rsidRDefault="0077357F" w:rsidP="00E417B8">
            <w:pPr>
              <w:rPr>
                <w:b/>
              </w:rPr>
            </w:pPr>
            <w:r>
              <w:rPr>
                <w:b/>
              </w:rPr>
              <w:t>B.</w:t>
            </w:r>
            <w:r w:rsidRPr="005A6F37">
              <w:rPr>
                <w:b/>
              </w:rPr>
              <w:t>1</w:t>
            </w:r>
          </w:p>
        </w:tc>
        <w:tc>
          <w:tcPr>
            <w:tcW w:w="6201"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2835"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C70A63">
        <w:tc>
          <w:tcPr>
            <w:tcW w:w="598" w:type="dxa"/>
          </w:tcPr>
          <w:p w14:paraId="2696A25F" w14:textId="0278A12B" w:rsidR="0077357F" w:rsidRPr="005A6F37" w:rsidRDefault="0077357F" w:rsidP="00E417B8">
            <w:pPr>
              <w:rPr>
                <w:b/>
              </w:rPr>
            </w:pPr>
            <w:r>
              <w:rPr>
                <w:b/>
              </w:rPr>
              <w:t>B.</w:t>
            </w:r>
            <w:r w:rsidRPr="005A6F37">
              <w:rPr>
                <w:b/>
              </w:rPr>
              <w:t>2</w:t>
            </w:r>
          </w:p>
        </w:tc>
        <w:tc>
          <w:tcPr>
            <w:tcW w:w="6201"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2835"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C70A63">
        <w:tc>
          <w:tcPr>
            <w:tcW w:w="598" w:type="dxa"/>
          </w:tcPr>
          <w:p w14:paraId="5551E86C" w14:textId="2B7165AD" w:rsidR="0077357F" w:rsidRPr="005A6F37" w:rsidRDefault="0077357F" w:rsidP="00E417B8">
            <w:pPr>
              <w:rPr>
                <w:b/>
              </w:rPr>
            </w:pPr>
            <w:r>
              <w:rPr>
                <w:b/>
              </w:rPr>
              <w:t>B.</w:t>
            </w:r>
            <w:r w:rsidRPr="005A6F37">
              <w:rPr>
                <w:b/>
              </w:rPr>
              <w:t>3</w:t>
            </w:r>
          </w:p>
        </w:tc>
        <w:tc>
          <w:tcPr>
            <w:tcW w:w="6201"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2835"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1467BC0B" w:rsidR="0077357F" w:rsidRDefault="00E22BED" w:rsidP="00E417B8">
            <w:r>
              <w:t>What is the number of bits in the public modulus? How many bits do the prime numbers have? What is the value of e?</w:t>
            </w:r>
          </w:p>
          <w:p w14:paraId="3F244D8A"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C70A63">
        <w:tc>
          <w:tcPr>
            <w:tcW w:w="598" w:type="dxa"/>
          </w:tcPr>
          <w:p w14:paraId="7303F3FB" w14:textId="66C1DD8D" w:rsidR="0077357F" w:rsidRPr="005A6F37" w:rsidRDefault="0077357F" w:rsidP="00E417B8">
            <w:pPr>
              <w:rPr>
                <w:b/>
              </w:rPr>
            </w:pPr>
            <w:r>
              <w:rPr>
                <w:b/>
              </w:rPr>
              <w:t>B.4</w:t>
            </w:r>
          </w:p>
        </w:tc>
        <w:tc>
          <w:tcPr>
            <w:tcW w:w="6201" w:type="dxa"/>
          </w:tcPr>
          <w:p w14:paraId="79B3C822" w14:textId="155401B5" w:rsidR="0077357F" w:rsidRDefault="0077357F" w:rsidP="00E417B8">
            <w:pPr>
              <w:rPr>
                <w:rStyle w:val="Hyperlink"/>
                <w:lang w:eastAsia="en-US"/>
              </w:rPr>
            </w:pPr>
            <w:r>
              <w:rPr>
                <w:rStyle w:val="Hyperlink"/>
                <w:lang w:eastAsia="en-US"/>
              </w:rPr>
              <w:t xml:space="preserve">Let’s now secure the encrypted key with </w:t>
            </w:r>
            <w:r w:rsidR="00E22BED">
              <w:rPr>
                <w:rStyle w:val="Hyperlink"/>
                <w:lang w:eastAsia="en-US"/>
              </w:rPr>
              <w:t>128-bit A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53F81A52"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w:t>
            </w:r>
            <w:r w:rsidR="00E22BED">
              <w:rPr>
                <w:rStyle w:val="Hyperlink"/>
                <w:lang w:eastAsia="en-US"/>
              </w:rPr>
              <w:t>aes128</w:t>
            </w:r>
            <w:r>
              <w:rPr>
                <w:rStyle w:val="Hyperlink"/>
                <w:lang w:eastAsia="en-US"/>
              </w:rPr>
              <w:t xml:space="preserve">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2835" w:type="dxa"/>
          </w:tcPr>
          <w:p w14:paraId="20580BE4" w14:textId="5EBB307B" w:rsidR="0077357F" w:rsidRDefault="00C101A4" w:rsidP="00E417B8">
            <w:r>
              <w:t>Why should you have a password on the usage of your private key?</w:t>
            </w:r>
          </w:p>
        </w:tc>
      </w:tr>
      <w:tr w:rsidR="0077357F" w14:paraId="0C221408" w14:textId="77777777" w:rsidTr="00C70A63">
        <w:tc>
          <w:tcPr>
            <w:tcW w:w="598" w:type="dxa"/>
          </w:tcPr>
          <w:p w14:paraId="0D04ABF9" w14:textId="3362077A" w:rsidR="0077357F" w:rsidRPr="005A6F37" w:rsidRDefault="0077357F" w:rsidP="00E417B8">
            <w:pPr>
              <w:rPr>
                <w:b/>
              </w:rPr>
            </w:pPr>
            <w:r>
              <w:rPr>
                <w:b/>
              </w:rPr>
              <w:t>B.5</w:t>
            </w:r>
            <w:r w:rsidRPr="005A6F37">
              <w:rPr>
                <w:b/>
              </w:rPr>
              <w:t xml:space="preserve"> </w:t>
            </w:r>
          </w:p>
        </w:tc>
        <w:tc>
          <w:tcPr>
            <w:tcW w:w="6201"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2835"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C70A63">
        <w:trPr>
          <w:trHeight w:val="1115"/>
        </w:trPr>
        <w:tc>
          <w:tcPr>
            <w:tcW w:w="598" w:type="dxa"/>
          </w:tcPr>
          <w:p w14:paraId="1267376C" w14:textId="0299C634" w:rsidR="0077357F" w:rsidRPr="005A6F37" w:rsidRDefault="0077357F" w:rsidP="00E417B8">
            <w:pPr>
              <w:rPr>
                <w:b/>
              </w:rPr>
            </w:pPr>
            <w:r>
              <w:rPr>
                <w:b/>
              </w:rPr>
              <w:lastRenderedPageBreak/>
              <w:t>B.6</w:t>
            </w:r>
          </w:p>
        </w:tc>
        <w:tc>
          <w:tcPr>
            <w:tcW w:w="6201"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5465452E" w:rsidR="0077357F" w:rsidRPr="00D957FD" w:rsidRDefault="0077357F" w:rsidP="00E417B8">
            <w:pPr>
              <w:pStyle w:val="computer"/>
              <w:rPr>
                <w:sz w:val="16"/>
                <w:szCs w:val="16"/>
              </w:rPr>
            </w:pPr>
            <w:r w:rsidRPr="00D957FD">
              <w:rPr>
                <w:sz w:val="16"/>
                <w:szCs w:val="16"/>
                <w:lang w:val="en-US" w:eastAsia="en-US"/>
              </w:rPr>
              <w:t xml:space="preserve">openssl </w:t>
            </w:r>
            <w:r w:rsidR="00E22BED">
              <w:rPr>
                <w:sz w:val="16"/>
                <w:szCs w:val="16"/>
                <w:lang w:val="en-US" w:eastAsia="en-US"/>
              </w:rPr>
              <w:t>pkeyutl</w:t>
            </w:r>
            <w:r w:rsidRPr="00D957FD">
              <w:rPr>
                <w:sz w:val="16"/>
                <w:szCs w:val="16"/>
                <w:lang w:val="en-US" w:eastAsia="en-US"/>
              </w:rPr>
              <w:t xml:space="preserve"> -encrypt -inkey public.pem -pubin -in myfile.txt -out file.bin</w:t>
            </w:r>
          </w:p>
        </w:tc>
        <w:tc>
          <w:tcPr>
            <w:tcW w:w="2835" w:type="dxa"/>
          </w:tcPr>
          <w:p w14:paraId="572DB90F" w14:textId="77777777" w:rsidR="0077357F" w:rsidRPr="005A6F37" w:rsidRDefault="0077357F" w:rsidP="00E417B8">
            <w:pPr>
              <w:rPr>
                <w:sz w:val="20"/>
                <w:szCs w:val="20"/>
              </w:rPr>
            </w:pPr>
          </w:p>
        </w:tc>
      </w:tr>
      <w:tr w:rsidR="0077357F" w14:paraId="16BF3892" w14:textId="77777777" w:rsidTr="00C70A63">
        <w:trPr>
          <w:trHeight w:val="818"/>
        </w:trPr>
        <w:tc>
          <w:tcPr>
            <w:tcW w:w="598" w:type="dxa"/>
          </w:tcPr>
          <w:p w14:paraId="6BE73A78" w14:textId="46F1D1EB" w:rsidR="0077357F" w:rsidRPr="005A6F37" w:rsidRDefault="0077357F" w:rsidP="00E417B8">
            <w:pPr>
              <w:rPr>
                <w:b/>
              </w:rPr>
            </w:pPr>
            <w:r>
              <w:rPr>
                <w:b/>
              </w:rPr>
              <w:t>B.7</w:t>
            </w:r>
          </w:p>
        </w:tc>
        <w:tc>
          <w:tcPr>
            <w:tcW w:w="6201"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6207651E"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00E22BED">
              <w:rPr>
                <w:noProof/>
                <w:sz w:val="16"/>
                <w:szCs w:val="16"/>
              </w:rPr>
              <w:t>pkeyutl</w:t>
            </w:r>
            <w:r w:rsidRPr="00D957FD">
              <w:rPr>
                <w:sz w:val="16"/>
                <w:szCs w:val="16"/>
              </w:rPr>
              <w:t xml:space="preserve"> -decrypt -</w:t>
            </w:r>
            <w:r w:rsidRPr="00D957FD">
              <w:rPr>
                <w:noProof/>
                <w:sz w:val="16"/>
                <w:szCs w:val="16"/>
              </w:rPr>
              <w:t>inkey</w:t>
            </w:r>
            <w:r w:rsidRPr="00D957FD">
              <w:rPr>
                <w:sz w:val="16"/>
                <w:szCs w:val="16"/>
              </w:rPr>
              <w:t xml:space="preserve"> private.</w:t>
            </w:r>
            <w:r w:rsidRPr="00D957FD">
              <w:rPr>
                <w:noProof/>
                <w:sz w:val="16"/>
                <w:szCs w:val="16"/>
              </w:rPr>
              <w:t>pem</w:t>
            </w:r>
            <w:r w:rsidRPr="00D957FD">
              <w:rPr>
                <w:sz w:val="16"/>
                <w:szCs w:val="16"/>
              </w:rPr>
              <w:t xml:space="preserve"> -in file.bin -out decrypted.txt</w:t>
            </w:r>
          </w:p>
        </w:tc>
        <w:tc>
          <w:tcPr>
            <w:tcW w:w="2835" w:type="dxa"/>
          </w:tcPr>
          <w:p w14:paraId="296EB269" w14:textId="0B6F8807" w:rsidR="0077357F" w:rsidRPr="005A6F37" w:rsidRDefault="0077357F" w:rsidP="00E417B8">
            <w:r>
              <w:t>What are the contents of decrypted.txt</w:t>
            </w:r>
            <w:r w:rsidR="00E22BED">
              <w:t>?</w:t>
            </w:r>
          </w:p>
        </w:tc>
      </w:tr>
      <w:tr w:rsidR="00FF21D1" w14:paraId="16E72E49" w14:textId="77777777" w:rsidTr="00C70A63">
        <w:trPr>
          <w:trHeight w:val="818"/>
        </w:trPr>
        <w:tc>
          <w:tcPr>
            <w:tcW w:w="598" w:type="dxa"/>
          </w:tcPr>
          <w:p w14:paraId="26EBD21E" w14:textId="79496668" w:rsidR="00FF21D1" w:rsidRDefault="00FF21D1" w:rsidP="00E417B8">
            <w:pPr>
              <w:rPr>
                <w:b/>
              </w:rPr>
            </w:pPr>
            <w:r>
              <w:rPr>
                <w:b/>
              </w:rPr>
              <w:t>B.8</w:t>
            </w:r>
          </w:p>
        </w:tc>
        <w:tc>
          <w:tcPr>
            <w:tcW w:w="6201" w:type="dxa"/>
          </w:tcPr>
          <w:p w14:paraId="673BFEDE" w14:textId="66EABE24" w:rsidR="00FF21D1" w:rsidRDefault="00FF21D1" w:rsidP="00E417B8">
            <w:r>
              <w:t>What can you observe between these two commands for differing output formats:</w:t>
            </w:r>
          </w:p>
          <w:p w14:paraId="2EBE2F09" w14:textId="2EF0B5D4" w:rsidR="00FF21D1" w:rsidRDefault="00FF21D1" w:rsidP="00E417B8"/>
          <w:p w14:paraId="637C5A75" w14:textId="4DDF5292"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openssl </w:t>
            </w:r>
            <w:r w:rsidR="00E22BED">
              <w:rPr>
                <w:rFonts w:ascii="Lucida Console" w:hAnsi="Lucida Console"/>
                <w:sz w:val="16"/>
                <w:szCs w:val="16"/>
                <w:lang w:val="en-US" w:eastAsia="en-US"/>
              </w:rPr>
              <w:t>pkeyutl</w:t>
            </w:r>
            <w:r w:rsidRPr="00FF21D1">
              <w:rPr>
                <w:rFonts w:ascii="Lucida Console" w:hAnsi="Lucida Console"/>
                <w:sz w:val="16"/>
                <w:szCs w:val="16"/>
                <w:lang w:val="en-US" w:eastAsia="en-US"/>
              </w:rPr>
              <w:t xml:space="preserve"> -encrypt -inkey public.pem -pubin -in myfile.txt -out file.bin</w:t>
            </w:r>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cat file.bin</w:t>
            </w:r>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54736EC3" w:rsidR="00FF21D1" w:rsidRDefault="00FF21D1" w:rsidP="00FF21D1">
            <w:pPr>
              <w:rPr>
                <w:rFonts w:ascii="Lucida Console" w:hAnsi="Lucida Console"/>
                <w:sz w:val="16"/>
                <w:szCs w:val="16"/>
                <w:lang w:val="en-US" w:eastAsia="en-US"/>
              </w:rPr>
            </w:pPr>
            <w:r w:rsidRPr="00FF21D1">
              <w:rPr>
                <w:rFonts w:ascii="Lucida Console" w:hAnsi="Lucida Console"/>
                <w:sz w:val="16"/>
                <w:szCs w:val="16"/>
                <w:lang w:val="en-US" w:eastAsia="en-US"/>
              </w:rPr>
              <w:t xml:space="preserve">openssl </w:t>
            </w:r>
            <w:r w:rsidR="00E22BED">
              <w:rPr>
                <w:rFonts w:ascii="Lucida Console" w:hAnsi="Lucida Console"/>
                <w:sz w:val="16"/>
                <w:szCs w:val="16"/>
                <w:lang w:val="en-US" w:eastAsia="en-US"/>
              </w:rPr>
              <w:t>pkeyutl</w:t>
            </w:r>
            <w:r w:rsidRPr="00FF21D1">
              <w:rPr>
                <w:rFonts w:ascii="Lucida Console" w:hAnsi="Lucida Console"/>
                <w:sz w:val="16"/>
                <w:szCs w:val="16"/>
                <w:lang w:val="en-US" w:eastAsia="en-US"/>
              </w:rPr>
              <w:t xml:space="preserve"> -encrypt -inkey public.pem -pubin -in myfile.txt -out file.bin -hexdump</w:t>
            </w:r>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cat file.bin</w:t>
            </w:r>
          </w:p>
          <w:p w14:paraId="1931B945" w14:textId="77777777" w:rsidR="00FF21D1" w:rsidRDefault="00FF21D1" w:rsidP="00E417B8"/>
          <w:p w14:paraId="3FE89DE8" w14:textId="03AD69BD" w:rsidR="00FF21D1" w:rsidRDefault="00FF21D1" w:rsidP="00E417B8"/>
        </w:tc>
        <w:tc>
          <w:tcPr>
            <w:tcW w:w="2835" w:type="dxa"/>
          </w:tcPr>
          <w:p w14:paraId="59FE96AC" w14:textId="59E4FB83" w:rsidR="00FF21D1" w:rsidRDefault="00FF21D1" w:rsidP="00E417B8">
            <w:r>
              <w:t>What can you observe in the different of the output files:</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660043FB" w14:textId="279C9647" w:rsidR="00C40CC6" w:rsidRDefault="00E22BED" w:rsidP="00E22BED">
      <w:pPr>
        <w:jc w:val="both"/>
        <w:rPr>
          <w:lang w:eastAsia="en-US"/>
        </w:rPr>
      </w:pPr>
      <w:r w:rsidRPr="00E22BED">
        <w:rPr>
          <w:lang w:eastAsia="en-US"/>
        </w:rPr>
        <w:t>Elliptic Curve Cryptography (ECC) is now used extensively within public key signing and key exchange. This includes with Bitcoin, Ethereum, Tor, and  IoT applications. In this part of the lab we will use OpenSSL to create an EC key pair. For this we generate a random 256-bit private key (</w:t>
      </w:r>
      <w:r w:rsidRPr="00E22BED">
        <w:rPr>
          <w:b/>
          <w:bCs/>
          <w:lang w:eastAsia="en-US"/>
        </w:rPr>
        <w:t>priv</w:t>
      </w:r>
      <w:r w:rsidRPr="00E22BED">
        <w:rPr>
          <w:lang w:eastAsia="en-US"/>
        </w:rPr>
        <w:t xml:space="preserve">), and then generate a public key point (which is </w:t>
      </w:r>
      <w:r w:rsidRPr="00E22BED">
        <w:rPr>
          <w:b/>
          <w:bCs/>
          <w:lang w:eastAsia="en-US"/>
        </w:rPr>
        <w:t>priv</w:t>
      </w:r>
      <w:r w:rsidRPr="00E22BED">
        <w:rPr>
          <w:lang w:eastAsia="en-US"/>
        </w:rPr>
        <w:t xml:space="preserve"> multiplied by G). This will use a generator point (G), and which is an (x,y) point on the selected elliptic curve.</w:t>
      </w:r>
    </w:p>
    <w:p w14:paraId="2798AFCA" w14:textId="77777777" w:rsidR="00E22BED" w:rsidRDefault="00E22BED" w:rsidP="00C40CC6">
      <w:pPr>
        <w:rPr>
          <w:lang w:eastAsia="en-US"/>
        </w:rPr>
      </w:pPr>
    </w:p>
    <w:tbl>
      <w:tblPr>
        <w:tblStyle w:val="TableGrid"/>
        <w:tblW w:w="9634" w:type="dxa"/>
        <w:tblLook w:val="04A0" w:firstRow="1" w:lastRow="0" w:firstColumn="1" w:lastColumn="0" w:noHBand="0" w:noVBand="1"/>
      </w:tblPr>
      <w:tblGrid>
        <w:gridCol w:w="598"/>
        <w:gridCol w:w="6201"/>
        <w:gridCol w:w="2835"/>
      </w:tblGrid>
      <w:tr w:rsidR="00C40CC6" w14:paraId="07F7DD73" w14:textId="77777777" w:rsidTr="00C70A63">
        <w:tc>
          <w:tcPr>
            <w:tcW w:w="598" w:type="dxa"/>
          </w:tcPr>
          <w:p w14:paraId="7355335C" w14:textId="77777777" w:rsidR="00C40CC6" w:rsidRPr="00BE24E3" w:rsidRDefault="00C40CC6" w:rsidP="00E417B8">
            <w:pPr>
              <w:rPr>
                <w:b/>
              </w:rPr>
            </w:pPr>
            <w:r>
              <w:rPr>
                <w:b/>
              </w:rPr>
              <w:t>No</w:t>
            </w:r>
          </w:p>
        </w:tc>
        <w:tc>
          <w:tcPr>
            <w:tcW w:w="6201" w:type="dxa"/>
          </w:tcPr>
          <w:p w14:paraId="26A04503" w14:textId="77777777" w:rsidR="00C40CC6" w:rsidRPr="00BE24E3" w:rsidRDefault="00C40CC6" w:rsidP="00E417B8">
            <w:pPr>
              <w:rPr>
                <w:b/>
              </w:rPr>
            </w:pPr>
            <w:r w:rsidRPr="00BE24E3">
              <w:rPr>
                <w:b/>
              </w:rPr>
              <w:t>Description</w:t>
            </w:r>
          </w:p>
        </w:tc>
        <w:tc>
          <w:tcPr>
            <w:tcW w:w="2835" w:type="dxa"/>
          </w:tcPr>
          <w:p w14:paraId="6D844FD7" w14:textId="77777777" w:rsidR="00C40CC6" w:rsidRPr="00BE24E3" w:rsidRDefault="00C40CC6" w:rsidP="00E417B8">
            <w:pPr>
              <w:rPr>
                <w:b/>
              </w:rPr>
            </w:pPr>
            <w:r w:rsidRPr="00BE24E3">
              <w:rPr>
                <w:b/>
              </w:rPr>
              <w:t>Result</w:t>
            </w:r>
          </w:p>
        </w:tc>
      </w:tr>
      <w:tr w:rsidR="00C40CC6" w14:paraId="76BD6625" w14:textId="77777777" w:rsidTr="00C70A63">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6201"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C70A63" w:rsidRDefault="00C40CC6" w:rsidP="00E417B8">
            <w:pPr>
              <w:pStyle w:val="computer"/>
              <w:rPr>
                <w:rStyle w:val="Hyperlink"/>
                <w:sz w:val="18"/>
                <w:szCs w:val="18"/>
                <w:lang w:eastAsia="en-US"/>
              </w:rPr>
            </w:pPr>
            <w:r w:rsidRPr="00C70A63">
              <w:rPr>
                <w:rStyle w:val="Hyperlink"/>
                <w:noProof/>
                <w:sz w:val="18"/>
                <w:szCs w:val="18"/>
                <w:lang w:eastAsia="en-US"/>
              </w:rPr>
              <w:t>openssl ecparam -name secp256k1 -genkey -out priv.pem</w:t>
            </w:r>
            <w:r w:rsidRPr="00C70A63">
              <w:rPr>
                <w:rStyle w:val="Hyperlink"/>
                <w:sz w:val="18"/>
                <w:szCs w:val="18"/>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2835"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C70A63">
        <w:tc>
          <w:tcPr>
            <w:tcW w:w="598" w:type="dxa"/>
          </w:tcPr>
          <w:p w14:paraId="4C2A8FCE" w14:textId="1533E0D3" w:rsidR="00C5657F" w:rsidRDefault="00C5657F" w:rsidP="00E417B8">
            <w:pPr>
              <w:rPr>
                <w:b/>
              </w:rPr>
            </w:pPr>
            <w:r>
              <w:rPr>
                <w:b/>
              </w:rPr>
              <w:t>C.2</w:t>
            </w:r>
          </w:p>
        </w:tc>
        <w:tc>
          <w:tcPr>
            <w:tcW w:w="6201"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2835"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C70A63">
        <w:tc>
          <w:tcPr>
            <w:tcW w:w="598" w:type="dxa"/>
          </w:tcPr>
          <w:p w14:paraId="34DDEE94" w14:textId="291BA3D1" w:rsidR="00C5657F" w:rsidRDefault="00C5657F" w:rsidP="00E417B8">
            <w:pPr>
              <w:rPr>
                <w:b/>
              </w:rPr>
            </w:pPr>
            <w:r>
              <w:rPr>
                <w:b/>
              </w:rPr>
              <w:lastRenderedPageBreak/>
              <w:t>C.3</w:t>
            </w:r>
          </w:p>
        </w:tc>
        <w:tc>
          <w:tcPr>
            <w:tcW w:w="6201"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2835"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C70A63">
        <w:tc>
          <w:tcPr>
            <w:tcW w:w="598" w:type="dxa"/>
          </w:tcPr>
          <w:p w14:paraId="1FDA985B" w14:textId="0C8579A2" w:rsidR="00674F31" w:rsidRDefault="00674F31" w:rsidP="00E417B8">
            <w:pPr>
              <w:rPr>
                <w:b/>
              </w:rPr>
            </w:pPr>
            <w:r>
              <w:rPr>
                <w:b/>
              </w:rPr>
              <w:t>C.4</w:t>
            </w:r>
          </w:p>
        </w:tc>
        <w:tc>
          <w:tcPr>
            <w:tcW w:w="6201"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2835" w:type="dxa"/>
          </w:tcPr>
          <w:p w14:paraId="2B60D7A6" w14:textId="7548C24B" w:rsidR="00674F31" w:rsidRDefault="00674F31" w:rsidP="00E417B8">
            <w:r>
              <w:t>Outline three curves supported:</w:t>
            </w:r>
          </w:p>
        </w:tc>
      </w:tr>
      <w:tr w:rsidR="00674F31" w14:paraId="12D9A8BF" w14:textId="77777777" w:rsidTr="00C70A63">
        <w:tc>
          <w:tcPr>
            <w:tcW w:w="598" w:type="dxa"/>
          </w:tcPr>
          <w:p w14:paraId="51C99F91" w14:textId="140DD4E0" w:rsidR="00674F31" w:rsidRDefault="00674F31" w:rsidP="00674F31">
            <w:pPr>
              <w:rPr>
                <w:b/>
              </w:rPr>
            </w:pPr>
            <w:r>
              <w:rPr>
                <w:b/>
              </w:rPr>
              <w:t>C.5</w:t>
            </w:r>
          </w:p>
        </w:tc>
        <w:tc>
          <w:tcPr>
            <w:tcW w:w="6201"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name secp128r1 -genkey -out priv.pem</w:t>
            </w:r>
          </w:p>
          <w:p w14:paraId="32EF6602" w14:textId="718841B4"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in priv.pem -text -param_enc explicit -noout</w:t>
            </w:r>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name secp521r1 -genkey -out priv.pem</w:t>
            </w:r>
          </w:p>
          <w:p w14:paraId="371AF422" w14:textId="77777777" w:rsidR="00674F31" w:rsidRPr="00674F31" w:rsidRDefault="00674F31" w:rsidP="00674F31">
            <w:pPr>
              <w:rPr>
                <w:rStyle w:val="Hyperlink"/>
                <w:rFonts w:ascii="Lucida Console" w:hAnsi="Lucida Console"/>
                <w:sz w:val="20"/>
                <w:szCs w:val="20"/>
                <w:lang w:eastAsia="en-US"/>
              </w:rPr>
            </w:pPr>
            <w:r w:rsidRPr="00674F31">
              <w:rPr>
                <w:rStyle w:val="Hyperlink"/>
                <w:rFonts w:ascii="Lucida Console" w:hAnsi="Lucida Console"/>
                <w:sz w:val="20"/>
                <w:szCs w:val="20"/>
                <w:lang w:eastAsia="en-US"/>
              </w:rPr>
              <w:t>openssl ecparam -in priv.pem -text -param_enc explicit -noout</w:t>
            </w:r>
          </w:p>
          <w:p w14:paraId="3EFB5767" w14:textId="3E81B123" w:rsidR="00674F31" w:rsidRPr="00A020B7" w:rsidRDefault="00674F31" w:rsidP="00674F31">
            <w:pPr>
              <w:pStyle w:val="computer"/>
              <w:rPr>
                <w:rStyle w:val="Hyperlink"/>
                <w:lang w:eastAsia="en-US"/>
              </w:rPr>
            </w:pPr>
          </w:p>
        </w:tc>
        <w:tc>
          <w:tcPr>
            <w:tcW w:w="2835"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7100247A" w14:textId="65E4BC5E" w:rsidR="00C40CC6" w:rsidRDefault="004E620E" w:rsidP="00E4029C">
      <w:pPr>
        <w:pStyle w:val="Heading2"/>
        <w:numPr>
          <w:ilvl w:val="0"/>
          <w:numId w:val="0"/>
        </w:numPr>
        <w:ind w:left="900" w:hanging="900"/>
        <w:rPr>
          <w:rStyle w:val="Hyperlink"/>
        </w:rPr>
      </w:pPr>
      <w:r>
        <w:rPr>
          <w:rStyle w:val="Hyperlink"/>
        </w:rPr>
        <w:t>D</w:t>
      </w:r>
      <w:r w:rsidR="00445C43">
        <w:rPr>
          <w:rStyle w:val="Hyperlink"/>
        </w:rPr>
        <w:tab/>
        <w:t>Elliptic Curve Encryption</w:t>
      </w: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1169D9" w:rsidP="004E620E">
      <w:pPr>
        <w:rPr>
          <w:rStyle w:val="Hyperlink"/>
        </w:rPr>
      </w:pPr>
      <w:hyperlink r:id="rId9" w:history="1">
        <w:r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import rsa</w:t>
      </w:r>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bob_pub, bob_priv) = rsa.newkeys(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msg='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ciphertext = rsa.encrypt(msg.encode(), bob_pub)</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message = rsa.decrypt(ciphertext, bob_priv)</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message.decode('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r w:rsidRPr="000E54BA">
        <w:rPr>
          <w:rFonts w:ascii="Lucida Console" w:hAnsi="Lucida Console"/>
          <w:sz w:val="20"/>
          <w:szCs w:val="20"/>
        </w:rPr>
        <w:t>bob_pub</w:t>
      </w:r>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r w:rsidRPr="000E54BA">
        <w:rPr>
          <w:rFonts w:ascii="Lucida Console" w:hAnsi="Lucida Console"/>
          <w:sz w:val="20"/>
          <w:szCs w:val="20"/>
        </w:rPr>
        <w:t>bob_priv</w:t>
      </w:r>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e,N), the private key (d,N),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When you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B0361A" w:rsidP="00B0361A">
      <w:pPr>
        <w:rPr>
          <w:lang w:eastAsia="en-US"/>
        </w:rPr>
      </w:pPr>
      <w:hyperlink r:id="rId10" w:history="1">
        <w:r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lastRenderedPageBreak/>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import libnum</w:t>
      </w:r>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d= libnum.invmod(e,PHI)</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e,N)</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d,N)</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nMessage:",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Cipher:",cipher)</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Message:",message)</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4E620E" w:rsidP="00314E20">
      <w:pPr>
        <w:rPr>
          <w:rStyle w:val="Hyperlink"/>
          <w:lang w:eastAsia="en-US"/>
        </w:rPr>
      </w:pPr>
      <w:hyperlink r:id="rId11" w:history="1">
        <w:r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lastRenderedPageBreak/>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from Crypto.PublicKey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key = RSA.generate(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binPrivKey = key.exportKey('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binPubKey =  key.publickey().exportKey('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binPrivKey)</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binPubKey)</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2"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r w:rsidR="00BA20E4" w:rsidRPr="00BA20E4">
        <w:rPr>
          <w:b/>
          <w:bCs/>
          <w:lang w:eastAsia="en-US"/>
        </w:rPr>
        <w:t>gpg mykey.key</w:t>
      </w:r>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6414B0" w:rsidP="004E620E">
      <w:pPr>
        <w:spacing w:before="100" w:beforeAutospacing="1" w:after="100" w:afterAutospacing="1"/>
        <w:rPr>
          <w:rStyle w:val="Hyperlink"/>
        </w:rPr>
      </w:pPr>
      <w:hyperlink r:id="rId13" w:history="1">
        <w:r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Note: to add opengpg,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r w:rsidRPr="007C7C34">
        <w:rPr>
          <w:rFonts w:ascii="Lucida Console" w:hAnsi="Lucida Console"/>
          <w:b/>
          <w:bCs/>
          <w:sz w:val="20"/>
          <w:szCs w:val="20"/>
        </w:rPr>
        <w:t>npm install openpgp</w:t>
      </w:r>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r w:rsidRPr="00646EC4">
        <w:rPr>
          <w:rFonts w:ascii="Lucida Console" w:hAnsi="Lucida Console"/>
          <w:b/>
          <w:sz w:val="20"/>
          <w:szCs w:val="20"/>
          <w:lang w:val="en-US" w:eastAsia="en-US"/>
        </w:rPr>
        <w:t>sudo apt-get install rng-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4"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5"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6" w:history="1">
              <w:r w:rsidRPr="00F7678D">
                <w:rPr>
                  <w:rStyle w:val="Hyperlink"/>
                </w:rPr>
                <w:t>w.buchanan@napier.ac.uk</w:t>
              </w:r>
            </w:hyperlink>
            <w:r>
              <w:t>)</w:t>
            </w:r>
            <w:r w:rsidR="00F207D1">
              <w:t>, and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ssh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7"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On your Ubuntu instance setup your new keys for ssh:</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t>Now create a Github account and upload your public key 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t>If this doesn’t work, try the https connection that is defined on GitHub.</w:t>
      </w:r>
    </w:p>
    <w:p w14:paraId="1282854B" w14:textId="1D194A87" w:rsidR="002E1242" w:rsidRDefault="007F2465" w:rsidP="002E1242">
      <w:pPr>
        <w:pStyle w:val="Heading2"/>
        <w:numPr>
          <w:ilvl w:val="0"/>
          <w:numId w:val="0"/>
        </w:numPr>
        <w:ind w:left="900" w:hanging="900"/>
      </w:pPr>
      <w:r>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PublicKey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Util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Crypto.Cipher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sg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len(sys.argv)&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msg=str(sys.argv[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ey = RSA.generate(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inPrivKey = key.exportKey('PEM')</w:t>
      </w:r>
    </w:p>
    <w:p w14:paraId="496DB41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inPubKey =  key.publickey().exportKey('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inPrivKey)</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inPubKey)</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vKeyObj = RSA.importKey(binPrivKey)</w:t>
      </w:r>
    </w:p>
    <w:p w14:paraId="2748BCA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ubKeyObj =  RSA.importKey(binPubKey)</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pubKeyObj)</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text = cipher.encrypt(msg.encode())</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privKeyObj)</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essage = cipher.decryp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Message:",message)</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egRG</w:t>
      </w:r>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lastRenderedPageBreak/>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1242A" w14:textId="77777777" w:rsidR="007C74DC" w:rsidRDefault="007C74DC" w:rsidP="00A84C9E">
      <w:r>
        <w:separator/>
      </w:r>
    </w:p>
  </w:endnote>
  <w:endnote w:type="continuationSeparator" w:id="0">
    <w:p w14:paraId="0CFE958B" w14:textId="77777777" w:rsidR="007C74DC" w:rsidRDefault="007C74D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46C9E2" w14:textId="77777777" w:rsidR="007C74DC" w:rsidRDefault="007C74DC" w:rsidP="00A84C9E">
      <w:r>
        <w:separator/>
      </w:r>
    </w:p>
  </w:footnote>
  <w:footnote w:type="continuationSeparator" w:id="0">
    <w:p w14:paraId="07F29CB5" w14:textId="77777777" w:rsidR="007C74DC" w:rsidRDefault="007C74D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72587178">
    <w:abstractNumId w:val="1"/>
  </w:num>
  <w:num w:numId="2" w16cid:durableId="1041638225">
    <w:abstractNumId w:val="8"/>
  </w:num>
  <w:num w:numId="3" w16cid:durableId="1648432230">
    <w:abstractNumId w:val="0"/>
  </w:num>
  <w:num w:numId="4" w16cid:durableId="1684438140">
    <w:abstractNumId w:val="9"/>
  </w:num>
  <w:num w:numId="5" w16cid:durableId="1053428139">
    <w:abstractNumId w:val="10"/>
  </w:num>
  <w:num w:numId="6" w16cid:durableId="1628589508">
    <w:abstractNumId w:val="6"/>
  </w:num>
  <w:num w:numId="7" w16cid:durableId="502091601">
    <w:abstractNumId w:val="4"/>
  </w:num>
  <w:num w:numId="8" w16cid:durableId="1940914824">
    <w:abstractNumId w:val="7"/>
  </w:num>
  <w:num w:numId="9" w16cid:durableId="855196622">
    <w:abstractNumId w:val="3"/>
  </w:num>
  <w:num w:numId="10" w16cid:durableId="323315949">
    <w:abstractNumId w:val="2"/>
  </w:num>
  <w:num w:numId="11" w16cid:durableId="249899968">
    <w:abstractNumId w:val="11"/>
  </w:num>
  <w:num w:numId="12" w16cid:durableId="8762363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67522"/>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4DC"/>
    <w:rsid w:val="007C7A99"/>
    <w:rsid w:val="007C7C34"/>
    <w:rsid w:val="007D177A"/>
    <w:rsid w:val="007E0DB5"/>
    <w:rsid w:val="007F0EAD"/>
    <w:rsid w:val="007F2465"/>
    <w:rsid w:val="007F419A"/>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1B1D"/>
    <w:rsid w:val="00A3299D"/>
    <w:rsid w:val="00A339DF"/>
    <w:rsid w:val="00A355F8"/>
    <w:rsid w:val="00A40605"/>
    <w:rsid w:val="00A50244"/>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70A63"/>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4E1F"/>
    <w:rsid w:val="00CD5029"/>
    <w:rsid w:val="00CE0B08"/>
    <w:rsid w:val="00CF25FA"/>
    <w:rsid w:val="00CF6CA7"/>
    <w:rsid w:val="00D03873"/>
    <w:rsid w:val="00D05EC9"/>
    <w:rsid w:val="00D14304"/>
    <w:rsid w:val="00D20639"/>
    <w:rsid w:val="00D20C9B"/>
    <w:rsid w:val="00D307A3"/>
    <w:rsid w:val="00D323D9"/>
    <w:rsid w:val="00D353DD"/>
    <w:rsid w:val="00D478E3"/>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22BED"/>
    <w:rsid w:val="00E354D5"/>
    <w:rsid w:val="00E37761"/>
    <w:rsid w:val="00E4029C"/>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5597"/>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openpg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pgp"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inversemod" TargetMode="External"/><Relationship Id="rId5" Type="http://schemas.openxmlformats.org/officeDocument/2006/relationships/webSettings" Target="webSettings.xml"/><Relationship Id="rId15" Type="http://schemas.openxmlformats.org/officeDocument/2006/relationships/hyperlink" Target="mailto:w.buchanan@napier.ac.uk" TargetMode="External"/><Relationship Id="rId10" Type="http://schemas.openxmlformats.org/officeDocument/2006/relationships/hyperlink" Target="https://asecuritysite.com/encryption/rs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ecc_points_real" TargetMode="External"/><Relationship Id="rId14" Type="http://schemas.openxmlformats.org/officeDocument/2006/relationships/hyperlink" Target="http://asecuritysite.com/public.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2</Pages>
  <Words>3154</Words>
  <Characters>1798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1</cp:revision>
  <cp:lastPrinted>2020-02-08T16:57:00Z</cp:lastPrinted>
  <dcterms:created xsi:type="dcterms:W3CDTF">2021-02-18T21:46:00Z</dcterms:created>
  <dcterms:modified xsi:type="dcterms:W3CDTF">2025-02-17T12:04:00Z</dcterms:modified>
</cp:coreProperties>
</file>